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06B12" w14:textId="285AC9B6" w:rsidR="00A86676" w:rsidRDefault="008A0089">
      <w:r>
        <w:t>Colton Kohler</w:t>
      </w:r>
    </w:p>
    <w:p w14:paraId="1617CA34" w14:textId="619BCB84" w:rsidR="008A0089" w:rsidRDefault="008A0089">
      <w:r>
        <w:t>M1 assignment</w:t>
      </w:r>
    </w:p>
    <w:p w14:paraId="6D5923AE" w14:textId="6B308F25" w:rsidR="008A0089" w:rsidRDefault="008A0089">
      <w:hyperlink r:id="rId4" w:history="1">
        <w:r w:rsidRPr="007F5BBD">
          <w:rPr>
            <w:rStyle w:val="Hyperlink"/>
          </w:rPr>
          <w:t>https://github.com/Ckohler1/csd-402</w:t>
        </w:r>
      </w:hyperlink>
    </w:p>
    <w:p w14:paraId="6A7CCAE1" w14:textId="598BD5D2" w:rsidR="008A0089" w:rsidRDefault="008A0089">
      <w:r>
        <w:rPr>
          <w:noProof/>
        </w:rPr>
        <w:drawing>
          <wp:inline distT="0" distB="0" distL="0" distR="0" wp14:anchorId="67356EF3" wp14:editId="2707367A">
            <wp:extent cx="5943600" cy="3048635"/>
            <wp:effectExtent l="0" t="0" r="0" b="0"/>
            <wp:docPr id="5837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7996" name="Picture 1" descr="A screen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96CB8E" wp14:editId="7950ACEF">
            <wp:extent cx="5943600" cy="3600450"/>
            <wp:effectExtent l="0" t="0" r="0" b="0"/>
            <wp:docPr id="107262144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621442" name="Picture 2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00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ytDAzMzAxMTQwsTBV0lEKTi0uzszPAykwrAUA809L6SwAAAA="/>
  </w:docVars>
  <w:rsids>
    <w:rsidRoot w:val="008A0089"/>
    <w:rsid w:val="00334814"/>
    <w:rsid w:val="004954C4"/>
    <w:rsid w:val="00517E2B"/>
    <w:rsid w:val="008A0089"/>
    <w:rsid w:val="00A8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D1890"/>
  <w15:chartTrackingRefBased/>
  <w15:docId w15:val="{376DC64C-043C-4A17-A7C4-E30C6780E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00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00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008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00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008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00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00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00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00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08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00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008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008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008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00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00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00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00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00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00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00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00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00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00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00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008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008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008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0089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A00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00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hub.com/Ckohler1/csd-4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5-01-13T05:10:00Z</dcterms:created>
  <dcterms:modified xsi:type="dcterms:W3CDTF">2025-01-13T05:13:00Z</dcterms:modified>
</cp:coreProperties>
</file>